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A9A89E" w14:textId="7076037D" w:rsidR="00E92D88" w:rsidRDefault="00B02404">
      <w:r>
        <w:t>Being a</w:t>
      </w:r>
      <w:r w:rsidR="000377A4">
        <w:t xml:space="preserve"> data scientist </w:t>
      </w:r>
      <w:r w:rsidR="00CE72C3">
        <w:t>means</w:t>
      </w:r>
      <w:r w:rsidR="000377A4">
        <w:t xml:space="preserve"> be</w:t>
      </w:r>
      <w:r w:rsidR="00CE72C3">
        <w:t>ing</w:t>
      </w:r>
      <w:r w:rsidR="000377A4">
        <w:t xml:space="preserve"> prepared to work with a wide range of data sources. Thus far, I have relied </w:t>
      </w:r>
      <w:r w:rsidR="000377A4" w:rsidRPr="00C47A06">
        <w:rPr>
          <w:noProof/>
        </w:rPr>
        <w:t>sole</w:t>
      </w:r>
      <w:r w:rsidR="00C47A06">
        <w:rPr>
          <w:noProof/>
        </w:rPr>
        <w:t>ly</w:t>
      </w:r>
      <w:r w:rsidR="000377A4">
        <w:t xml:space="preserve"> on datasets in Excel and CSV </w:t>
      </w:r>
      <w:r w:rsidR="00CE72C3">
        <w:rPr>
          <w:noProof/>
        </w:rPr>
        <w:t>formats</w:t>
      </w:r>
      <w:r w:rsidR="000377A4">
        <w:t xml:space="preserve">. In the previous </w:t>
      </w:r>
      <w:r w:rsidR="000C2F2E">
        <w:t>real-world</w:t>
      </w:r>
      <w:r w:rsidR="000377A4">
        <w:t xml:space="preserve"> example</w:t>
      </w:r>
      <w:r w:rsidR="00CE72C3">
        <w:t>s</w:t>
      </w:r>
      <w:r w:rsidR="000377A4">
        <w:t>, these datasets were easily obtained from online portals</w:t>
      </w:r>
      <w:r w:rsidR="000C2F2E">
        <w:t xml:space="preserve">. These formats allow for easy access and mutability with Python and can </w:t>
      </w:r>
      <w:r w:rsidR="00CE72C3">
        <w:t xml:space="preserve">also </w:t>
      </w:r>
      <w:r w:rsidR="000C2F2E">
        <w:t xml:space="preserve">be read by programs like Tableau. While these formats are preferred for those reasons, I wanted to provide a real-world tutorial using a different format.  </w:t>
      </w:r>
    </w:p>
    <w:p w14:paraId="59B7E630" w14:textId="79515069" w:rsidR="00160F0B" w:rsidRDefault="00160F0B">
      <w:r>
        <w:t xml:space="preserve">Another format commonly offered by data portals is JavaScript Object </w:t>
      </w:r>
      <w:r w:rsidRPr="00CE72C3">
        <w:rPr>
          <w:noProof/>
        </w:rPr>
        <w:t>Notation</w:t>
      </w:r>
      <w:r>
        <w:t xml:space="preserve"> or JSON. This format uses JavaScript syntax and is easily parsed by web browsers. While working with Python, JSON offers a</w:t>
      </w:r>
      <w:r w:rsidR="00CE72C3">
        <w:t xml:space="preserve">n effortless </w:t>
      </w:r>
      <w:r>
        <w:t>approach to transfer data between server</w:t>
      </w:r>
      <w:r w:rsidR="00CE72C3">
        <w:t>s</w:t>
      </w:r>
      <w:r>
        <w:t xml:space="preserve"> and client</w:t>
      </w:r>
      <w:r w:rsidR="00CE72C3">
        <w:t>s</w:t>
      </w:r>
      <w:r>
        <w:t xml:space="preserve">. JSON is especially useful when using real-time or consistently updated data such as currency conversions or weather information. In </w:t>
      </w:r>
      <w:r w:rsidR="00CE72C3">
        <w:t xml:space="preserve">a real-time </w:t>
      </w:r>
      <w:r>
        <w:t xml:space="preserve">scenario, </w:t>
      </w:r>
      <w:r w:rsidR="00CE72C3">
        <w:t>you could</w:t>
      </w:r>
      <w:r>
        <w:t xml:space="preserve"> access a JSON API from a web server and pull down the latest data as necessary. For the purposes of this post, I</w:t>
      </w:r>
      <w:r w:rsidR="000E7D53">
        <w:t xml:space="preserve"> </w:t>
      </w:r>
      <w:r w:rsidR="00CE72C3">
        <w:t>will be</w:t>
      </w:r>
      <w:r>
        <w:t xml:space="preserve"> </w:t>
      </w:r>
      <w:r w:rsidR="000E7D53">
        <w:t xml:space="preserve">demonstrating a basic example using JSON to </w:t>
      </w:r>
      <w:r w:rsidR="000E7D53" w:rsidRPr="000E7D53">
        <w:rPr>
          <w:noProof/>
        </w:rPr>
        <w:t>extract data</w:t>
      </w:r>
      <w:r w:rsidR="000E7D53">
        <w:t xml:space="preserve"> and then create a simple Tableau visualization. </w:t>
      </w:r>
    </w:p>
    <w:p w14:paraId="0CC10B6A" w14:textId="06C5CDE9" w:rsidR="00C47A06" w:rsidRDefault="000E7D53">
      <w:r>
        <w:t xml:space="preserve">I started </w:t>
      </w:r>
      <w:r w:rsidR="00E246B3">
        <w:t>by browsing the</w:t>
      </w:r>
      <w:r w:rsidR="005C429A">
        <w:t xml:space="preserve"> </w:t>
      </w:r>
      <w:r w:rsidRPr="005C429A">
        <w:rPr>
          <w:noProof/>
        </w:rPr>
        <w:t>United</w:t>
      </w:r>
      <w:r>
        <w:t xml:space="preserve"> States</w:t>
      </w:r>
      <w:r w:rsidR="00A648CB">
        <w:t xml:space="preserve"> government’s</w:t>
      </w:r>
      <w:r>
        <w:t xml:space="preserve"> </w:t>
      </w:r>
      <w:hyperlink r:id="rId4" w:history="1">
        <w:r w:rsidRPr="000E7D53">
          <w:rPr>
            <w:rStyle w:val="Hyperlink"/>
          </w:rPr>
          <w:t>Project Open Data</w:t>
        </w:r>
      </w:hyperlink>
      <w:r>
        <w:t xml:space="preserve"> catalog</w:t>
      </w:r>
      <w:r w:rsidR="005C429A">
        <w:t xml:space="preserve">. The portal offers a filter to browse by </w:t>
      </w:r>
      <w:r w:rsidR="005C429A" w:rsidRPr="005C429A">
        <w:rPr>
          <w:noProof/>
        </w:rPr>
        <w:t>format</w:t>
      </w:r>
      <w:r w:rsidR="005C429A">
        <w:rPr>
          <w:noProof/>
        </w:rPr>
        <w:t>s</w:t>
      </w:r>
      <w:r w:rsidR="005C429A">
        <w:t xml:space="preserve"> such </w:t>
      </w:r>
      <w:r w:rsidR="005C429A" w:rsidRPr="005C429A">
        <w:rPr>
          <w:noProof/>
        </w:rPr>
        <w:t>as CVS,</w:t>
      </w:r>
      <w:r w:rsidR="005C429A">
        <w:rPr>
          <w:noProof/>
        </w:rPr>
        <w:t xml:space="preserve"> XML, or JSON.</w:t>
      </w:r>
      <w:r w:rsidRPr="005C429A">
        <w:rPr>
          <w:noProof/>
        </w:rPr>
        <w:t xml:space="preserve"> </w:t>
      </w:r>
      <w:r w:rsidR="005C429A">
        <w:rPr>
          <w:noProof/>
        </w:rPr>
        <w:t>There, I</w:t>
      </w:r>
      <w:r>
        <w:t xml:space="preserve"> found a</w:t>
      </w:r>
      <w:r w:rsidR="00CE72C3">
        <w:t xml:space="preserve"> dataset</w:t>
      </w:r>
      <w:r>
        <w:t xml:space="preserve"> tracking life expectancy in the U.S.A. since 1900. This particular dataset was available</w:t>
      </w:r>
      <w:r w:rsidR="00C47A06">
        <w:t xml:space="preserve"> in CSV as well as JSON. </w:t>
      </w:r>
      <w:r w:rsidR="005C429A">
        <w:t xml:space="preserve">I </w:t>
      </w:r>
      <w:r w:rsidR="00E246B3">
        <w:t xml:space="preserve">want to note that this </w:t>
      </w:r>
      <w:r w:rsidR="00CE72C3">
        <w:t>file</w:t>
      </w:r>
      <w:r w:rsidR="00E246B3">
        <w:t xml:space="preserve"> include</w:t>
      </w:r>
      <w:r w:rsidR="005C429A">
        <w:t>s</w:t>
      </w:r>
      <w:r w:rsidR="00E246B3">
        <w:t xml:space="preserve"> </w:t>
      </w:r>
      <w:r w:rsidR="005C429A">
        <w:t>additional</w:t>
      </w:r>
      <w:r w:rsidR="00E246B3">
        <w:t xml:space="preserve"> </w:t>
      </w:r>
      <w:r w:rsidR="005C429A">
        <w:t>filter criteria</w:t>
      </w:r>
      <w:r w:rsidR="00E246B3">
        <w:t xml:space="preserve"> such as gender and ethnicity, </w:t>
      </w:r>
      <w:r w:rsidR="00E246B3" w:rsidRPr="005C429A">
        <w:rPr>
          <w:noProof/>
        </w:rPr>
        <w:t>however</w:t>
      </w:r>
      <w:r w:rsidR="005C429A">
        <w:rPr>
          <w:noProof/>
        </w:rPr>
        <w:t>,</w:t>
      </w:r>
      <w:r w:rsidR="00E246B3">
        <w:t xml:space="preserve"> for the </w:t>
      </w:r>
      <w:r w:rsidR="00CE72C3">
        <w:t>simplicity</w:t>
      </w:r>
      <w:r w:rsidR="00E246B3">
        <w:t xml:space="preserve"> of this post, I decided to </w:t>
      </w:r>
      <w:r w:rsidR="00CE72C3">
        <w:t>onl</w:t>
      </w:r>
      <w:r w:rsidR="00E246B3">
        <w:t xml:space="preserve">y use the “all genders” and “all ethnicities” categories.  </w:t>
      </w:r>
    </w:p>
    <w:p w14:paraId="0E15DA7D" w14:textId="77777777" w:rsidR="00C47A06" w:rsidRDefault="00C47A06">
      <w:r>
        <w:t xml:space="preserve">We are going to start in </w:t>
      </w:r>
      <w:proofErr w:type="spellStart"/>
      <w:r>
        <w:t>Jupyter</w:t>
      </w:r>
      <w:proofErr w:type="spellEnd"/>
      <w:r>
        <w:t xml:space="preserve"> Notebook with the JSON module.</w:t>
      </w:r>
    </w:p>
    <w:p w14:paraId="67E723CA" w14:textId="6F481237" w:rsidR="000E7D53" w:rsidRDefault="00C47A06">
      <w:r w:rsidRPr="00C47A06">
        <w:rPr>
          <w:highlight w:val="yellow"/>
        </w:rPr>
        <w:t>Code block 1</w:t>
      </w:r>
      <w:r>
        <w:t xml:space="preserve">  </w:t>
      </w:r>
      <w:r w:rsidR="000E7D53">
        <w:t xml:space="preserve"> </w:t>
      </w:r>
    </w:p>
    <w:p w14:paraId="3AEFADCF" w14:textId="1DA0B48D" w:rsidR="00C47A06" w:rsidRDefault="00C47A06">
      <w:r>
        <w:t>In the code above, we start by import</w:t>
      </w:r>
      <w:r w:rsidR="0069690B">
        <w:t>ing</w:t>
      </w:r>
      <w:r>
        <w:t xml:space="preserve"> the JSON library and then open the link to the dataset in </w:t>
      </w:r>
      <w:r w:rsidRPr="00BF612C">
        <w:rPr>
          <w:noProof/>
        </w:rPr>
        <w:t>read</w:t>
      </w:r>
      <w:r w:rsidR="00E246B3" w:rsidRPr="00E246B3">
        <w:rPr>
          <w:noProof/>
        </w:rPr>
        <w:t>-only</w:t>
      </w:r>
      <w:r>
        <w:t xml:space="preserve"> mode. </w:t>
      </w:r>
    </w:p>
    <w:p w14:paraId="75BE0406" w14:textId="4BC441E9" w:rsidR="00C47A06" w:rsidRDefault="00C47A06">
      <w:r w:rsidRPr="00C47A06">
        <w:rPr>
          <w:highlight w:val="yellow"/>
        </w:rPr>
        <w:t>Code block 2</w:t>
      </w:r>
    </w:p>
    <w:p w14:paraId="43215904" w14:textId="0AD0C369" w:rsidR="00C47A06" w:rsidRDefault="00C47A06">
      <w:r>
        <w:t xml:space="preserve">Next, we convert the content of the file from a string to </w:t>
      </w:r>
      <w:r w:rsidR="00D243DC">
        <w:t xml:space="preserve">a </w:t>
      </w:r>
      <w:r w:rsidRPr="00D243DC">
        <w:rPr>
          <w:noProof/>
        </w:rPr>
        <w:t>JSON</w:t>
      </w:r>
      <w:r>
        <w:t xml:space="preserve"> object. </w:t>
      </w:r>
    </w:p>
    <w:p w14:paraId="3893415F" w14:textId="2FC0290C" w:rsidR="00C47A06" w:rsidRDefault="00C47A06">
      <w:r w:rsidRPr="00C47A06">
        <w:rPr>
          <w:highlight w:val="yellow"/>
        </w:rPr>
        <w:t>Code block 3</w:t>
      </w:r>
      <w:r>
        <w:t xml:space="preserve"> </w:t>
      </w:r>
    </w:p>
    <w:p w14:paraId="79F380B5" w14:textId="0C906CD5" w:rsidR="00C47A06" w:rsidRDefault="00C47A06">
      <w:r>
        <w:t xml:space="preserve">By passing in the variable “data” from above, we can look at the JSON content in </w:t>
      </w:r>
      <w:r w:rsidR="0069690B">
        <w:t>a legible</w:t>
      </w:r>
      <w:r>
        <w:t xml:space="preserve"> format. From the code above, we can see details about the dataset. The data itself exists at the bottom of the file in a list format. </w:t>
      </w:r>
    </w:p>
    <w:p w14:paraId="11EE421F" w14:textId="6B7F4F01" w:rsidR="00C47A06" w:rsidRDefault="00C47A06">
      <w:pPr>
        <w:rPr>
          <w:highlight w:val="yellow"/>
        </w:rPr>
      </w:pPr>
      <w:r w:rsidRPr="00C47A06">
        <w:rPr>
          <w:highlight w:val="yellow"/>
        </w:rPr>
        <w:t>Code block 4</w:t>
      </w:r>
    </w:p>
    <w:p w14:paraId="6CC50DB5" w14:textId="3B42C465" w:rsidR="00D243DC" w:rsidRDefault="00C47A06">
      <w:bookmarkStart w:id="0" w:name="_GoBack"/>
      <w:r>
        <w:t xml:space="preserve">I set up the variables “age” and “year” as empty lists because these are the only variables I will be extracting for the visualization. </w:t>
      </w:r>
      <w:r w:rsidRPr="00384666">
        <w:rPr>
          <w:noProof/>
        </w:rPr>
        <w:t>Unfortunately,</w:t>
      </w:r>
      <w:r>
        <w:t xml:space="preserve"> this dataset does not contain a Python dictionary-like format </w:t>
      </w:r>
      <w:r w:rsidR="00384666">
        <w:t>of keys and values</w:t>
      </w:r>
      <w:r w:rsidR="00D243DC">
        <w:t>. I</w:t>
      </w:r>
      <w:r w:rsidR="0069690B">
        <w:t>,</w:t>
      </w:r>
      <w:r w:rsidR="00D243DC">
        <w:t xml:space="preserve"> </w:t>
      </w:r>
      <w:r w:rsidR="00D243DC" w:rsidRPr="0069690B">
        <w:rPr>
          <w:noProof/>
        </w:rPr>
        <w:t>therefore</w:t>
      </w:r>
      <w:r w:rsidR="00D243DC">
        <w:t xml:space="preserve">, had to extract the age and year indicators using their index </w:t>
      </w:r>
      <w:r w:rsidR="0069690B">
        <w:t>locations</w:t>
      </w:r>
      <w:r w:rsidR="00D243DC">
        <w:t xml:space="preserve"> from the JSON list. I did this by using a for loop to iterate through all the items </w:t>
      </w:r>
      <w:r w:rsidR="00A648CB">
        <w:t>and assign the age and year variables to respective lists.</w:t>
      </w:r>
    </w:p>
    <w:p w14:paraId="5437FDBD" w14:textId="5EB51D3A" w:rsidR="00A648CB" w:rsidRDefault="00A648CB">
      <w:r>
        <w:t xml:space="preserve">I then saved these two lists to a dictionary in key/value pairings. Finally, I used the JSON dump function to create a new file containing only the age/year dictionary. </w:t>
      </w:r>
    </w:p>
    <w:p w14:paraId="652F139C" w14:textId="637F8E45" w:rsidR="00A648CB" w:rsidRDefault="00E246B3">
      <w:r>
        <w:t>Finally, I simply copied the contents of the new JSON file in</w:t>
      </w:r>
      <w:r w:rsidRPr="00E246B3">
        <w:rPr>
          <w:noProof/>
        </w:rPr>
        <w:t>to</w:t>
      </w:r>
      <w:r>
        <w:t xml:space="preserve"> two columns in a new Excel spreadsheet. This </w:t>
      </w:r>
      <w:r w:rsidR="005C429A">
        <w:t>new file was</w:t>
      </w:r>
      <w:r>
        <w:t xml:space="preserve"> </w:t>
      </w:r>
      <w:r w:rsidR="005C429A">
        <w:t>then read</w:t>
      </w:r>
      <w:r>
        <w:t xml:space="preserve"> </w:t>
      </w:r>
      <w:r w:rsidR="005C429A">
        <w:t>by</w:t>
      </w:r>
      <w:r>
        <w:t xml:space="preserve"> Tableau Desktop to create the visualization below. </w:t>
      </w:r>
    </w:p>
    <w:bookmarkEnd w:id="0"/>
    <w:p w14:paraId="1F37D4F4" w14:textId="2E949B52" w:rsidR="00E246B3" w:rsidRDefault="00E246B3"/>
    <w:sectPr w:rsidR="00E246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wtzAyNzS3MDcyMjFU0lEKTi0uzszPAykwrAUAZ985TywAAAA="/>
  </w:docVars>
  <w:rsids>
    <w:rsidRoot w:val="000377A4"/>
    <w:rsid w:val="00002540"/>
    <w:rsid w:val="000377A4"/>
    <w:rsid w:val="00082559"/>
    <w:rsid w:val="000C2F2E"/>
    <w:rsid w:val="000E7D53"/>
    <w:rsid w:val="000F6EFD"/>
    <w:rsid w:val="00113D56"/>
    <w:rsid w:val="00160F0B"/>
    <w:rsid w:val="00214EEE"/>
    <w:rsid w:val="003249E5"/>
    <w:rsid w:val="00384666"/>
    <w:rsid w:val="005C429A"/>
    <w:rsid w:val="005E0423"/>
    <w:rsid w:val="00615D09"/>
    <w:rsid w:val="0069690B"/>
    <w:rsid w:val="007F5BE2"/>
    <w:rsid w:val="00830779"/>
    <w:rsid w:val="00850164"/>
    <w:rsid w:val="008A4948"/>
    <w:rsid w:val="009634E9"/>
    <w:rsid w:val="009C5270"/>
    <w:rsid w:val="00A648CB"/>
    <w:rsid w:val="00B02404"/>
    <w:rsid w:val="00BF612C"/>
    <w:rsid w:val="00C47A06"/>
    <w:rsid w:val="00CE07C7"/>
    <w:rsid w:val="00CE72C3"/>
    <w:rsid w:val="00D243DC"/>
    <w:rsid w:val="00E246B3"/>
    <w:rsid w:val="00E321E9"/>
    <w:rsid w:val="00E92D88"/>
    <w:rsid w:val="00EA6226"/>
    <w:rsid w:val="00FD5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AA7BA"/>
  <w15:chartTrackingRefBased/>
  <w15:docId w15:val="{ABDF0BF6-5BFC-4214-AAFD-6280FFBE4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E7D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7D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project-open-data.cio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9</TotalTime>
  <Pages>1</Pages>
  <Words>456</Words>
  <Characters>260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Stirling</dc:creator>
  <cp:keywords/>
  <dc:description/>
  <cp:lastModifiedBy>Stephen Stirling</cp:lastModifiedBy>
  <cp:revision>5</cp:revision>
  <dcterms:created xsi:type="dcterms:W3CDTF">2019-01-04T12:24:00Z</dcterms:created>
  <dcterms:modified xsi:type="dcterms:W3CDTF">2019-01-06T09:12:00Z</dcterms:modified>
</cp:coreProperties>
</file>